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7655" w:rsidRDefault="00BE7655" w:rsidP="008C3637">
      <w:pPr>
        <w:jc w:val="center"/>
        <w:rPr>
          <w:sz w:val="24"/>
          <w:szCs w:val="24"/>
        </w:rPr>
      </w:pPr>
    </w:p>
    <w:p w:rsidR="008C3637" w:rsidRPr="00C04181" w:rsidRDefault="008C3637" w:rsidP="008C3637">
      <w:pPr>
        <w:jc w:val="center"/>
        <w:rPr>
          <w:sz w:val="24"/>
          <w:szCs w:val="24"/>
        </w:rPr>
      </w:pPr>
      <w:r w:rsidRPr="00C04181">
        <w:rPr>
          <w:sz w:val="24"/>
          <w:szCs w:val="24"/>
        </w:rPr>
        <w:t>BİTİRME PROJESİ DANIŞMANLIK LİSTESİ (</w:t>
      </w:r>
      <w:r>
        <w:rPr>
          <w:sz w:val="24"/>
          <w:szCs w:val="24"/>
        </w:rPr>
        <w:t>1</w:t>
      </w:r>
      <w:r w:rsidRPr="00C04181">
        <w:rPr>
          <w:sz w:val="24"/>
          <w:szCs w:val="24"/>
        </w:rPr>
        <w:t>. Örgün)</w:t>
      </w:r>
    </w:p>
    <w:tbl>
      <w:tblPr>
        <w:tblStyle w:val="TableGrid"/>
        <w:tblW w:w="9922" w:type="dxa"/>
        <w:tblLook w:val="04A0"/>
      </w:tblPr>
      <w:tblGrid>
        <w:gridCol w:w="590"/>
        <w:gridCol w:w="1663"/>
        <w:gridCol w:w="2211"/>
        <w:gridCol w:w="1813"/>
        <w:gridCol w:w="3645"/>
      </w:tblGrid>
      <w:tr w:rsidR="00835254" w:rsidRPr="00835254" w:rsidTr="00835254">
        <w:trPr>
          <w:trHeight w:val="262"/>
        </w:trPr>
        <w:tc>
          <w:tcPr>
            <w:tcW w:w="590" w:type="dxa"/>
            <w:noWrap/>
            <w:hideMark/>
          </w:tcPr>
          <w:p w:rsidR="00835254" w:rsidRPr="00835254" w:rsidRDefault="00835254">
            <w:bookmarkStart w:id="0" w:name="RANGE!A1:E63"/>
            <w:r w:rsidRPr="00835254">
              <w:t>No</w:t>
            </w:r>
            <w:bookmarkEnd w:id="0"/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r w:rsidRPr="00835254">
              <w:t>Öğrenci No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r w:rsidRPr="00835254">
              <w:t>Adı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r w:rsidRPr="00835254">
              <w:t>Soyadı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835254">
            <w:r w:rsidRPr="00835254">
              <w:t>DANIŞM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21501001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ÜLEYM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VCI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006F8E" w:rsidP="00006F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ustafa YÜKSE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21501029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NAMIK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YDİL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124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3150195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FURK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UDU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581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ustafa YÜKSE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4150106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UĞUR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ŞAHİ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581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ustafa YÜKSE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0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EN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UYLAŞ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581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ustafa YÜKSE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6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1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HAK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PALTA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581B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Mustafa YÜKSE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7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1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BDURRAHM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ONÇ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Yakup HAMEŞ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8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2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KREM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NACA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Yakup HAMEŞ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9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37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ÜLEYMAN FURK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OCA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0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3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YUSUF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APLA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4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Lİ HÜNKAR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Tİ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110105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TUNAH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ARA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3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03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AŞAK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ÖZGÜ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4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0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MİRHAN İBRAHİM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ÖNMEZ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5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1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ERİT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KDEMİ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11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RECEP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GİRİŞE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2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İBRAHİM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OCABAŞA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 w:rsidP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22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CANSU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ÇIKALI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9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2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MİNE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ÖNMEZ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0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27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ÜLEYM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HOCAOĞLU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124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3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EDA NUR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KE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124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33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HMET C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INALI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1244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Yakup HAMEŞ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3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4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DİNE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AZLUM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4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4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ERKANT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ŞAHİ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5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49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HMET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YILMAZDAĞ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6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57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HÜSNÜ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RDOĞDU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7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59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SHABİL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GÜNDÜZ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D53C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8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61101067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ELİM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ÇİÇEK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D53C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29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0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ÜŞR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ŞERİFOĞLU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D53C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0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0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NASRETTİ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UCAK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07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D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UZU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D53C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Yakup HAMEŞ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09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URAK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TÜREMİŞ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 w:rsidP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3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1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HMET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VAROL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D53C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Oğuzhan AKGÖ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4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1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GÖKÇE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TA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380C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5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19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NES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ÖYME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6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20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Lİ İLHAMİ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AZ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Yakup HAMEŞ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7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2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FATİH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AY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8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31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ÜLEYM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AYA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39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33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DENİZ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ÖZGÜ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Oğuzhan AKGÖ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0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34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ONUR METE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İŞLE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42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ÜLEYM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KSOY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43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CE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ISSABOYLU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 w:rsidP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3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4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RE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URTULU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4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4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HMET KEMAL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YĞA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5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51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UHAMMED HADİ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GÖV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6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52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HMET HİLMİ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İSPİ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Oğuzhan AKGÖ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7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5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ALİH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FAHLİOĞULLARI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Oğuzhan AKGÖ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8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57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SM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ONGUR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49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058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HAS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LMAS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 w:rsidP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0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201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ÖMER ONUR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YILDIZ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202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ÜBR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UÇA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204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HMET GÖKH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ÇAĞLI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3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20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US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ÖZGÜVE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4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502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TANER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GÜLERŞE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5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504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FERHAT MUSTAF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BALTACI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6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7250150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HMET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ÖZBERMEK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95242" w:rsidP="004952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7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2501202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EFEKA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KARATOSU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8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250120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DİYADİN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BAK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375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ç. Dr. Oğuzhan AKGÖ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59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250120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İS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CÜLAZ</w:t>
            </w:r>
          </w:p>
        </w:tc>
        <w:tc>
          <w:tcPr>
            <w:tcW w:w="3645" w:type="dxa"/>
            <w:noWrap/>
            <w:hideMark/>
          </w:tcPr>
          <w:p w:rsidR="00835254" w:rsidRPr="0043756E" w:rsidRDefault="0043756E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lastRenderedPageBreak/>
              <w:t>60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2501211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AHMET SABRİ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CİNOĞLU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4375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61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2501215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EFA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SELMAN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6F49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835254" w:rsidRPr="00835254" w:rsidTr="00835254">
        <w:trPr>
          <w:trHeight w:val="231"/>
        </w:trPr>
        <w:tc>
          <w:tcPr>
            <w:tcW w:w="590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62</w:t>
            </w:r>
          </w:p>
        </w:tc>
        <w:tc>
          <w:tcPr>
            <w:tcW w:w="166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182501216</w:t>
            </w:r>
          </w:p>
        </w:tc>
        <w:tc>
          <w:tcPr>
            <w:tcW w:w="2211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MEHMET</w:t>
            </w:r>
          </w:p>
        </w:tc>
        <w:tc>
          <w:tcPr>
            <w:tcW w:w="1813" w:type="dxa"/>
            <w:noWrap/>
            <w:hideMark/>
          </w:tcPr>
          <w:p w:rsidR="00835254" w:rsidRPr="00835254" w:rsidRDefault="00835254">
            <w:pPr>
              <w:rPr>
                <w:sz w:val="20"/>
                <w:szCs w:val="20"/>
              </w:rPr>
            </w:pPr>
            <w:r w:rsidRPr="00835254">
              <w:rPr>
                <w:sz w:val="20"/>
                <w:szCs w:val="20"/>
              </w:rPr>
              <w:t>ÖKSÜZ</w:t>
            </w:r>
          </w:p>
        </w:tc>
        <w:tc>
          <w:tcPr>
            <w:tcW w:w="3645" w:type="dxa"/>
            <w:noWrap/>
            <w:hideMark/>
          </w:tcPr>
          <w:p w:rsidR="00835254" w:rsidRPr="00835254" w:rsidRDefault="000807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Emin ÜNAL</w:t>
            </w:r>
          </w:p>
        </w:tc>
      </w:tr>
    </w:tbl>
    <w:p w:rsidR="00022CE2" w:rsidRDefault="00022CE2" w:rsidP="00835254">
      <w:bookmarkStart w:id="1" w:name="_GoBack"/>
      <w:bookmarkEnd w:id="1"/>
    </w:p>
    <w:sectPr w:rsidR="00022CE2" w:rsidSect="00835254">
      <w:pgSz w:w="11906" w:h="16838"/>
      <w:pgMar w:top="284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3NjA2MjI1NbAwMLNU0lEKTi0uzszPAykwrAUAV4ubECwAAAA="/>
  </w:docVars>
  <w:rsids>
    <w:rsidRoot w:val="00835254"/>
    <w:rsid w:val="00006F8E"/>
    <w:rsid w:val="00022CE2"/>
    <w:rsid w:val="00080776"/>
    <w:rsid w:val="0012441A"/>
    <w:rsid w:val="00197896"/>
    <w:rsid w:val="00380C71"/>
    <w:rsid w:val="0043756E"/>
    <w:rsid w:val="00495242"/>
    <w:rsid w:val="00541380"/>
    <w:rsid w:val="00551D3F"/>
    <w:rsid w:val="00574F45"/>
    <w:rsid w:val="00581BF9"/>
    <w:rsid w:val="006F490D"/>
    <w:rsid w:val="00835254"/>
    <w:rsid w:val="008C3637"/>
    <w:rsid w:val="00983A88"/>
    <w:rsid w:val="00A91D2D"/>
    <w:rsid w:val="00B82CA9"/>
    <w:rsid w:val="00BE7655"/>
    <w:rsid w:val="00D15387"/>
    <w:rsid w:val="00D53C4A"/>
    <w:rsid w:val="00F25F34"/>
    <w:rsid w:val="00F268E2"/>
    <w:rsid w:val="00F856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D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52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6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FATİH ÖZKAN ALKURT</cp:lastModifiedBy>
  <cp:revision>12</cp:revision>
  <dcterms:created xsi:type="dcterms:W3CDTF">2020-10-09T15:18:00Z</dcterms:created>
  <dcterms:modified xsi:type="dcterms:W3CDTF">2020-10-12T13:40:00Z</dcterms:modified>
</cp:coreProperties>
</file>